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D32E1F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239D23DF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1FC8A00F" w14:textId="23C774A7" w:rsidR="00476E10" w:rsidRPr="00476E10" w:rsidRDefault="00476E10" w:rsidP="002D3DF6">
      <w:pPr>
        <w:spacing w:line="276" w:lineRule="auto"/>
        <w:jc w:val="center"/>
        <w:rPr>
          <w:rFonts w:asciiTheme="minorHAnsi" w:hAnsiTheme="minorHAnsi" w:cstheme="minorHAnsi"/>
          <w:sz w:val="28"/>
          <w:szCs w:val="28"/>
          <w:lang w:val="en-US"/>
        </w:rPr>
      </w:pP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Declaraţie</w:t>
      </w:r>
      <w:proofErr w:type="spellEnd"/>
    </w:p>
    <w:p w14:paraId="6EB11997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1B2FB443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5C771681" w14:textId="0FA55C68" w:rsidR="00476E10" w:rsidRPr="00476E10" w:rsidRDefault="00476E10" w:rsidP="002D3DF6">
      <w:pPr>
        <w:spacing w:line="276" w:lineRule="auto"/>
        <w:ind w:firstLine="720"/>
        <w:jc w:val="both"/>
        <w:rPr>
          <w:rFonts w:asciiTheme="minorHAnsi" w:hAnsiTheme="minorHAnsi" w:cstheme="minorHAnsi"/>
          <w:sz w:val="28"/>
          <w:szCs w:val="28"/>
          <w:lang w:val="en-US"/>
        </w:rPr>
      </w:pP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Subsemnatul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………………………………………CNP……………………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domiciliat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în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……………………………………….str……………………….nr………., bl. ………..,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scara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………………..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etaj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>……………..ap………..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posesor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al BI/CI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seria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……………..nr………………….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eliberat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de ……….…………………………la data de ……………………………………sub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sancţiunea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faptelor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prevăzut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pedepsit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la art. 326 din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Legea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286/2009 -</w:t>
      </w:r>
      <w:r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Codul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penal,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privind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declaraţiil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nesincer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date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în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faţa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autorităţilor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de stat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public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, precum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la art. 323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art. 244 din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Legea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286/2009 -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Codul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penal,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privind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infracţiunil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de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fals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uz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de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fals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înşelăciun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declar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pe propria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răspunder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că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nu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realizez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venituri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impozabil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 , </w:t>
      </w:r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nu sunt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asociat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,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acționar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, administrator</w:t>
      </w:r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r w:rsidRPr="00476E10">
        <w:rPr>
          <w:rFonts w:asciiTheme="minorHAnsi" w:hAnsiTheme="minorHAnsi" w:cstheme="minorHAnsi"/>
          <w:bCs/>
          <w:sz w:val="28"/>
          <w:szCs w:val="28"/>
        </w:rPr>
        <w:t>și</w:t>
      </w:r>
      <w:r w:rsidRPr="00476E10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  <w:u w:val="single"/>
          <w:lang w:val="en-US"/>
        </w:rPr>
        <w:t>n</w:t>
      </w:r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u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dețin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asigurare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de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sănătate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în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nici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o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altă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țară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membră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a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Uniunii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Europen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>.</w:t>
      </w:r>
    </w:p>
    <w:p w14:paraId="2B41BC23" w14:textId="77777777" w:rsid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2E2547A3" w14:textId="442E2815" w:rsidR="00476E10" w:rsidRPr="00476E10" w:rsidRDefault="002D3DF6" w:rsidP="002D3DF6">
      <w:pPr>
        <w:spacing w:line="276" w:lineRule="auto"/>
        <w:rPr>
          <w:rFonts w:asciiTheme="minorHAnsi" w:hAnsiTheme="minorHAnsi" w:cstheme="minorHAnsi"/>
          <w:sz w:val="28"/>
          <w:szCs w:val="28"/>
          <w:lang w:val="en-US"/>
        </w:rPr>
      </w:pP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Dau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rezent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declaraţi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entru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a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erv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la Casa de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Asigurăr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de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ănătat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r>
        <w:rPr>
          <w:rFonts w:asciiTheme="minorHAnsi" w:hAnsiTheme="minorHAnsi" w:cstheme="minorHAnsi"/>
          <w:sz w:val="28"/>
          <w:szCs w:val="28"/>
          <w:lang w:val="en-US"/>
        </w:rPr>
        <w:t>………</w:t>
      </w:r>
      <w:proofErr w:type="gramStart"/>
      <w:r>
        <w:rPr>
          <w:rFonts w:asciiTheme="minorHAnsi" w:hAnsiTheme="minorHAnsi" w:cstheme="minorHAnsi"/>
          <w:sz w:val="28"/>
          <w:szCs w:val="28"/>
          <w:lang w:val="en-US"/>
        </w:rPr>
        <w:t>…..</w:t>
      </w:r>
      <w:proofErr w:type="gram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, cu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ediul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în</w:t>
      </w:r>
      <w:proofErr w:type="spellEnd"/>
      <w:r>
        <w:rPr>
          <w:rFonts w:asciiTheme="minorHAnsi" w:hAnsiTheme="minorHAnsi" w:cstheme="minorHAnsi"/>
          <w:sz w:val="28"/>
          <w:szCs w:val="28"/>
          <w:lang w:val="en-US"/>
        </w:rPr>
        <w:t xml:space="preserve"> ………….</w:t>
      </w:r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. </w:t>
      </w:r>
    </w:p>
    <w:p w14:paraId="673A0DA2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3929DC64" w14:textId="06C2AC74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</w:rPr>
      </w:pPr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* </w:t>
      </w:r>
      <w:r>
        <w:rPr>
          <w:rFonts w:asciiTheme="minorHAnsi" w:hAnsiTheme="minorHAnsi" w:cstheme="minorHAnsi"/>
          <w:sz w:val="28"/>
          <w:szCs w:val="28"/>
          <w:lang w:val="en-US"/>
        </w:rPr>
        <w:t>A</w:t>
      </w:r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m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luat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la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cuno</w:t>
      </w:r>
      <w:proofErr w:type="spellEnd"/>
      <w:r w:rsidRPr="00476E10">
        <w:rPr>
          <w:rFonts w:asciiTheme="minorHAnsi" w:hAnsiTheme="minorHAnsi" w:cstheme="minorHAnsi"/>
          <w:sz w:val="28"/>
          <w:szCs w:val="28"/>
        </w:rPr>
        <w:t>ștință că datele cu caracter personal din prezenta declarație vor fi utilizate de CAS ....</w:t>
      </w:r>
      <w:r>
        <w:rPr>
          <w:rFonts w:asciiTheme="minorHAnsi" w:hAnsiTheme="minorHAnsi" w:cstheme="minorHAnsi"/>
          <w:sz w:val="28"/>
          <w:szCs w:val="28"/>
        </w:rPr>
        <w:t>.......</w:t>
      </w:r>
      <w:r w:rsidRPr="00476E10">
        <w:rPr>
          <w:rFonts w:asciiTheme="minorHAnsi" w:hAnsiTheme="minorHAnsi" w:cstheme="minorHAnsi"/>
          <w:sz w:val="28"/>
          <w:szCs w:val="28"/>
        </w:rPr>
        <w:t xml:space="preserve"> pentru îndeplinirea obligațiilor legale conferite de Legea 95/2006 cu modificări și completări ulterioare</w:t>
      </w:r>
      <w:r>
        <w:rPr>
          <w:rFonts w:asciiTheme="minorHAnsi" w:hAnsiTheme="minorHAnsi" w:cstheme="minorHAnsi"/>
          <w:sz w:val="28"/>
          <w:szCs w:val="28"/>
        </w:rPr>
        <w:t>.</w:t>
      </w:r>
    </w:p>
    <w:p w14:paraId="15F8A852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7F5E09E8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55AF0B5B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Întocmită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azi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……………………</w:t>
      </w:r>
      <w:proofErr w:type="gramStart"/>
      <w:r w:rsidRPr="00476E10">
        <w:rPr>
          <w:rFonts w:asciiTheme="minorHAnsi" w:hAnsiTheme="minorHAnsi" w:cstheme="minorHAnsi"/>
          <w:sz w:val="28"/>
          <w:szCs w:val="28"/>
          <w:lang w:val="en-US"/>
        </w:rPr>
        <w:t>…..</w:t>
      </w:r>
      <w:proofErr w:type="gramEnd"/>
      <w:r w:rsidRPr="00476E10">
        <w:rPr>
          <w:rFonts w:asciiTheme="minorHAnsi" w:hAnsiTheme="minorHAnsi" w:cstheme="minorHAnsi"/>
          <w:sz w:val="28"/>
          <w:szCs w:val="28"/>
          <w:lang w:val="en-US"/>
        </w:rPr>
        <w:tab/>
      </w:r>
      <w:r w:rsidRPr="00476E10">
        <w:rPr>
          <w:rFonts w:asciiTheme="minorHAnsi" w:hAnsiTheme="minorHAnsi" w:cstheme="minorHAnsi"/>
          <w:sz w:val="28"/>
          <w:szCs w:val="28"/>
          <w:lang w:val="en-US"/>
        </w:rPr>
        <w:tab/>
      </w:r>
      <w:r w:rsidRPr="00476E10">
        <w:rPr>
          <w:rFonts w:asciiTheme="minorHAnsi" w:hAnsiTheme="minorHAnsi" w:cstheme="minorHAnsi"/>
          <w:sz w:val="28"/>
          <w:szCs w:val="28"/>
          <w:lang w:val="en-US"/>
        </w:rPr>
        <w:tab/>
      </w:r>
      <w:r w:rsidRPr="00476E10">
        <w:rPr>
          <w:rFonts w:asciiTheme="minorHAnsi" w:hAnsiTheme="minorHAnsi" w:cstheme="minorHAnsi"/>
          <w:sz w:val="28"/>
          <w:szCs w:val="28"/>
          <w:lang w:val="en-US"/>
        </w:rPr>
        <w:tab/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Semnătura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</w:p>
    <w:p w14:paraId="3753887D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1AA7E281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</w:rPr>
      </w:pPr>
    </w:p>
    <w:p w14:paraId="35A92018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</w:rPr>
      </w:pPr>
    </w:p>
    <w:p w14:paraId="3440F928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</w:rPr>
      </w:pPr>
    </w:p>
    <w:p w14:paraId="3BA35577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</w:rPr>
      </w:pPr>
    </w:p>
    <w:p w14:paraId="324ECC5B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</w:rPr>
      </w:pPr>
    </w:p>
    <w:p w14:paraId="2D3F9EC1" w14:textId="77777777" w:rsidR="001436C5" w:rsidRPr="00476E10" w:rsidRDefault="001436C5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</w:rPr>
      </w:pPr>
    </w:p>
    <w:sectPr w:rsidR="001436C5" w:rsidRPr="00476E1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49FA12" w14:textId="77777777" w:rsidR="00840799" w:rsidRDefault="00840799" w:rsidP="00B15E81">
      <w:r>
        <w:separator/>
      </w:r>
    </w:p>
  </w:endnote>
  <w:endnote w:type="continuationSeparator" w:id="0">
    <w:p w14:paraId="11A8B8F4" w14:textId="77777777" w:rsidR="00840799" w:rsidRDefault="00840799" w:rsidP="00B15E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560F86" w14:textId="77777777" w:rsidR="00840799" w:rsidRDefault="00840799" w:rsidP="00B15E81">
      <w:r>
        <w:separator/>
      </w:r>
    </w:p>
  </w:footnote>
  <w:footnote w:type="continuationSeparator" w:id="0">
    <w:p w14:paraId="4DAF1AEF" w14:textId="77777777" w:rsidR="00840799" w:rsidRDefault="00840799" w:rsidP="00B15E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89D93C" w14:textId="15B5C45C" w:rsidR="00B15E81" w:rsidRDefault="00B15E81">
    <w:pPr>
      <w:pStyle w:val="Header"/>
    </w:pPr>
    <w:r w:rsidRPr="00B15E81">
      <w:drawing>
        <wp:anchor distT="0" distB="0" distL="114300" distR="114300" simplePos="0" relativeHeight="251660288" behindDoc="0" locked="0" layoutInCell="1" allowOverlap="1" wp14:anchorId="2C62E979" wp14:editId="1EB95998">
          <wp:simplePos x="0" y="0"/>
          <wp:positionH relativeFrom="column">
            <wp:posOffset>3429635</wp:posOffset>
          </wp:positionH>
          <wp:positionV relativeFrom="paragraph">
            <wp:posOffset>-85725</wp:posOffset>
          </wp:positionV>
          <wp:extent cx="3126105" cy="297815"/>
          <wp:effectExtent l="0" t="0" r="0" b="6985"/>
          <wp:wrapNone/>
          <wp:docPr id="3" name="Picture 3" descr="C:\Users\ana.zorzonel\Downloads\Colorful.hr Icons (with colored bg)-0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C:\Users\ana.zorzonel\Downloads\Colorful.hr Icons (with colored bg)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6105" cy="297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15E81">
      <w:drawing>
        <wp:anchor distT="0" distB="0" distL="114300" distR="114300" simplePos="0" relativeHeight="251659264" behindDoc="0" locked="0" layoutInCell="1" allowOverlap="1" wp14:anchorId="34B092BA" wp14:editId="3E80A175">
          <wp:simplePos x="0" y="0"/>
          <wp:positionH relativeFrom="column">
            <wp:posOffset>-619125</wp:posOffset>
          </wp:positionH>
          <wp:positionV relativeFrom="paragraph">
            <wp:posOffset>-81280</wp:posOffset>
          </wp:positionV>
          <wp:extent cx="1430020" cy="278130"/>
          <wp:effectExtent l="0" t="0" r="0" b="7620"/>
          <wp:wrapNone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0020" cy="278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rewNDcyNTM0MLZU0lEKTi0uzszPAykwqgUAni4MTywAAAA="/>
  </w:docVars>
  <w:rsids>
    <w:rsidRoot w:val="00476E10"/>
    <w:rsid w:val="001436C5"/>
    <w:rsid w:val="002D3DF6"/>
    <w:rsid w:val="00476E10"/>
    <w:rsid w:val="00840799"/>
    <w:rsid w:val="00B15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62BBC"/>
  <w15:chartTrackingRefBased/>
  <w15:docId w15:val="{8106D15B-FB35-4173-9C12-41AEE2D31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6E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5E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5E81"/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paragraph" w:styleId="Footer">
    <w:name w:val="footer"/>
    <w:basedOn w:val="Normal"/>
    <w:link w:val="FooterChar"/>
    <w:uiPriority w:val="99"/>
    <w:unhideWhenUsed/>
    <w:rsid w:val="00B15E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5E81"/>
    <w:rPr>
      <w:rFonts w:ascii="Times New Roman" w:eastAsia="Times New Roman" w:hAnsi="Times New Roman" w:cs="Times New Roman"/>
      <w:sz w:val="24"/>
      <w:szCs w:val="24"/>
      <w:lang w:val="ro-RO"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79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3</Words>
  <Characters>932</Characters>
  <Application>Microsoft Office Word</Application>
  <DocSecurity>0</DocSecurity>
  <Lines>7</Lines>
  <Paragraphs>2</Paragraphs>
  <ScaleCrop>false</ScaleCrop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Popescu</dc:creator>
  <cp:keywords/>
  <dc:description/>
  <cp:lastModifiedBy>Ana Zorzonel</cp:lastModifiedBy>
  <cp:revision>3</cp:revision>
  <dcterms:created xsi:type="dcterms:W3CDTF">2020-06-04T09:51:00Z</dcterms:created>
  <dcterms:modified xsi:type="dcterms:W3CDTF">2020-06-04T10:11:00Z</dcterms:modified>
</cp:coreProperties>
</file>